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321F58" w14:textId="6B6A6A1B" w:rsidR="0033432F" w:rsidRPr="00EC6BFA" w:rsidRDefault="00E54A32" w:rsidP="0033432F">
      <w:pPr>
        <w:jc w:val="center"/>
        <w:rPr>
          <w:b/>
          <w:sz w:val="22"/>
          <w:szCs w:val="22"/>
        </w:rPr>
      </w:pPr>
      <w:r w:rsidRPr="00EC6BFA">
        <w:rPr>
          <w:b/>
          <w:sz w:val="22"/>
          <w:szCs w:val="22"/>
        </w:rPr>
        <w:t>202</w:t>
      </w:r>
      <w:r w:rsidR="0003505B">
        <w:rPr>
          <w:b/>
          <w:sz w:val="22"/>
          <w:szCs w:val="22"/>
        </w:rPr>
        <w:t>3</w:t>
      </w:r>
      <w:r w:rsidRPr="00EC6BFA">
        <w:rPr>
          <w:b/>
          <w:sz w:val="22"/>
          <w:szCs w:val="22"/>
        </w:rPr>
        <w:t xml:space="preserve"> </w:t>
      </w:r>
      <w:r w:rsidR="00D25604">
        <w:rPr>
          <w:b/>
          <w:sz w:val="22"/>
          <w:szCs w:val="22"/>
        </w:rPr>
        <w:t>AWARD ORDER FORM</w:t>
      </w:r>
    </w:p>
    <w:p w14:paraId="62509E1B" w14:textId="7D970534" w:rsidR="00B340B1" w:rsidRPr="00EC6BFA" w:rsidRDefault="00B340B1" w:rsidP="0033432F">
      <w:pPr>
        <w:rPr>
          <w:b/>
          <w:sz w:val="22"/>
          <w:szCs w:val="22"/>
        </w:rPr>
      </w:pPr>
    </w:p>
    <w:p w14:paraId="7848FB4A" w14:textId="735F6B74" w:rsidR="004844BC" w:rsidRDefault="00B340B1" w:rsidP="0033432F">
      <w:pPr>
        <w:rPr>
          <w:b/>
          <w:sz w:val="22"/>
          <w:szCs w:val="22"/>
        </w:rPr>
      </w:pPr>
      <w:r>
        <w:rPr>
          <w:b/>
          <w:sz w:val="22"/>
          <w:szCs w:val="22"/>
        </w:rPr>
        <w:t>Award</w:t>
      </w:r>
      <w:r w:rsidR="0033432F" w:rsidRPr="00EC6BFA">
        <w:rPr>
          <w:b/>
          <w:sz w:val="22"/>
          <w:szCs w:val="22"/>
        </w:rPr>
        <w:t xml:space="preserve"> Title: </w:t>
      </w:r>
    </w:p>
    <w:p w14:paraId="2EAA3C2D" w14:textId="77777777" w:rsidR="0086050C" w:rsidRDefault="0086050C" w:rsidP="0033432F">
      <w:pPr>
        <w:rPr>
          <w:b/>
          <w:sz w:val="22"/>
          <w:szCs w:val="22"/>
        </w:rPr>
      </w:pPr>
    </w:p>
    <w:p w14:paraId="4B1A7672" w14:textId="513ED6D8" w:rsidR="0086050C" w:rsidRDefault="0086050C" w:rsidP="0033432F">
      <w:pPr>
        <w:rPr>
          <w:b/>
          <w:sz w:val="22"/>
          <w:szCs w:val="22"/>
        </w:rPr>
      </w:pPr>
    </w:p>
    <w:p w14:paraId="352ADB55" w14:textId="53D35EA4" w:rsidR="0086050C" w:rsidRDefault="0086050C" w:rsidP="0086050C">
      <w:pPr>
        <w:rPr>
          <w:b/>
          <w:sz w:val="22"/>
          <w:szCs w:val="22"/>
        </w:rPr>
      </w:pPr>
      <w:r>
        <w:rPr>
          <w:b/>
          <w:sz w:val="22"/>
          <w:szCs w:val="22"/>
        </w:rPr>
        <w:t>Section Presenting Award</w:t>
      </w:r>
      <w:r w:rsidRPr="00EC6BFA">
        <w:rPr>
          <w:b/>
          <w:sz w:val="22"/>
          <w:szCs w:val="22"/>
        </w:rPr>
        <w:t xml:space="preserve">: </w:t>
      </w:r>
    </w:p>
    <w:p w14:paraId="6EE2A0AD" w14:textId="77777777" w:rsidR="0086050C" w:rsidRPr="00EC6BFA" w:rsidRDefault="0086050C" w:rsidP="0086050C">
      <w:pPr>
        <w:rPr>
          <w:bCs/>
          <w:sz w:val="22"/>
          <w:szCs w:val="22"/>
        </w:rPr>
      </w:pPr>
    </w:p>
    <w:p w14:paraId="482D226C" w14:textId="77777777" w:rsidR="0086050C" w:rsidRPr="00EC6BFA" w:rsidRDefault="0086050C" w:rsidP="0086050C">
      <w:pPr>
        <w:rPr>
          <w:sz w:val="22"/>
          <w:szCs w:val="22"/>
        </w:rPr>
      </w:pPr>
    </w:p>
    <w:p w14:paraId="2662AA02" w14:textId="695BD523" w:rsidR="0086050C" w:rsidRDefault="0086050C" w:rsidP="0086050C">
      <w:pPr>
        <w:tabs>
          <w:tab w:val="left" w:pos="144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>Award Type—please select all that apply.</w:t>
      </w:r>
    </w:p>
    <w:p w14:paraId="068E5B36" w14:textId="601BD261" w:rsidR="0086050C" w:rsidRDefault="0086050C" w:rsidP="0086050C">
      <w:pPr>
        <w:tabs>
          <w:tab w:val="left" w:pos="5250"/>
        </w:tabs>
        <w:rPr>
          <w:b/>
          <w:sz w:val="22"/>
          <w:szCs w:val="22"/>
        </w:rPr>
      </w:pPr>
    </w:p>
    <w:p w14:paraId="493CE7C2" w14:textId="5F8074D7" w:rsidR="0086050C" w:rsidRDefault="0086050C" w:rsidP="0086050C">
      <w:pPr>
        <w:tabs>
          <w:tab w:val="left" w:pos="144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          </w:t>
      </w:r>
      <w:sdt>
        <w:sdtPr>
          <w:rPr>
            <w:b/>
            <w:sz w:val="22"/>
            <w:szCs w:val="22"/>
          </w:rPr>
          <w:id w:val="3146851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>
        <w:rPr>
          <w:b/>
          <w:sz w:val="22"/>
          <w:szCs w:val="22"/>
        </w:rPr>
        <w:t xml:space="preserve"> Plaque</w:t>
      </w:r>
      <w:r w:rsidR="00BF533C">
        <w:rPr>
          <w:b/>
          <w:sz w:val="22"/>
          <w:szCs w:val="22"/>
        </w:rPr>
        <w:t xml:space="preserve"> (</w:t>
      </w:r>
      <w:r w:rsidR="00FD3294">
        <w:rPr>
          <w:b/>
          <w:sz w:val="22"/>
          <w:szCs w:val="22"/>
        </w:rPr>
        <w:t xml:space="preserve">Price: </w:t>
      </w:r>
      <w:r w:rsidR="00B8633E">
        <w:rPr>
          <w:b/>
          <w:sz w:val="22"/>
          <w:szCs w:val="22"/>
        </w:rPr>
        <w:t>$70</w:t>
      </w:r>
      <w:r w:rsidR="00FD3294">
        <w:rPr>
          <w:b/>
          <w:sz w:val="22"/>
          <w:szCs w:val="22"/>
        </w:rPr>
        <w:t>.27</w:t>
      </w:r>
      <w:r w:rsidR="00B8633E">
        <w:rPr>
          <w:b/>
          <w:sz w:val="22"/>
          <w:szCs w:val="22"/>
        </w:rPr>
        <w:t xml:space="preserve"> – Please note there is a $35 set-up fee charge for each award batch sent to the award company to make the awards. The $35 </w:t>
      </w:r>
      <w:proofErr w:type="gramStart"/>
      <w:r w:rsidR="00B8633E">
        <w:rPr>
          <w:b/>
          <w:sz w:val="22"/>
          <w:szCs w:val="22"/>
        </w:rPr>
        <w:t>will be split</w:t>
      </w:r>
      <w:proofErr w:type="gramEnd"/>
      <w:r w:rsidR="00B8633E">
        <w:rPr>
          <w:b/>
          <w:sz w:val="22"/>
          <w:szCs w:val="22"/>
        </w:rPr>
        <w:t xml:space="preserve"> among each AAEA Section that has awards placed in that batch.) </w:t>
      </w:r>
    </w:p>
    <w:p w14:paraId="7D74110E" w14:textId="77777777" w:rsidR="00FD3294" w:rsidRDefault="00FD3294" w:rsidP="0086050C">
      <w:pPr>
        <w:tabs>
          <w:tab w:val="left" w:pos="1440"/>
        </w:tabs>
        <w:rPr>
          <w:b/>
          <w:sz w:val="22"/>
          <w:szCs w:val="22"/>
        </w:rPr>
      </w:pPr>
    </w:p>
    <w:p w14:paraId="2A10EF46" w14:textId="7BC591AC" w:rsidR="0086050C" w:rsidRDefault="0086050C" w:rsidP="0086050C">
      <w:pPr>
        <w:tabs>
          <w:tab w:val="left" w:pos="144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          </w:t>
      </w:r>
      <w:sdt>
        <w:sdtPr>
          <w:rPr>
            <w:b/>
            <w:sz w:val="22"/>
            <w:szCs w:val="22"/>
          </w:rPr>
          <w:id w:val="-7301571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>
        <w:rPr>
          <w:b/>
          <w:sz w:val="22"/>
          <w:szCs w:val="22"/>
        </w:rPr>
        <w:t xml:space="preserve"> Certificate</w:t>
      </w:r>
      <w:r w:rsidR="00BF533C">
        <w:rPr>
          <w:b/>
          <w:sz w:val="22"/>
          <w:szCs w:val="22"/>
        </w:rPr>
        <w:t xml:space="preserve"> (</w:t>
      </w:r>
      <w:r w:rsidR="00FD3294">
        <w:rPr>
          <w:b/>
          <w:sz w:val="22"/>
          <w:szCs w:val="22"/>
        </w:rPr>
        <w:t xml:space="preserve">Price: </w:t>
      </w:r>
      <w:r w:rsidR="00BF533C">
        <w:rPr>
          <w:b/>
          <w:sz w:val="22"/>
          <w:szCs w:val="22"/>
        </w:rPr>
        <w:t>$0)</w:t>
      </w:r>
    </w:p>
    <w:p w14:paraId="4B2F2275" w14:textId="77777777" w:rsidR="00FD3294" w:rsidRDefault="00FD3294" w:rsidP="0086050C">
      <w:pPr>
        <w:tabs>
          <w:tab w:val="left" w:pos="1440"/>
        </w:tabs>
        <w:rPr>
          <w:b/>
          <w:sz w:val="22"/>
          <w:szCs w:val="22"/>
        </w:rPr>
      </w:pPr>
    </w:p>
    <w:p w14:paraId="66A36A01" w14:textId="7272BE37" w:rsidR="0086050C" w:rsidRDefault="0086050C" w:rsidP="0086050C">
      <w:pPr>
        <w:tabs>
          <w:tab w:val="left" w:pos="144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          </w:t>
      </w:r>
      <w:sdt>
        <w:sdtPr>
          <w:rPr>
            <w:b/>
            <w:sz w:val="22"/>
            <w:szCs w:val="22"/>
          </w:rPr>
          <w:id w:val="10123332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>
        <w:rPr>
          <w:b/>
          <w:sz w:val="22"/>
          <w:szCs w:val="22"/>
        </w:rPr>
        <w:t xml:space="preserve"> Check</w:t>
      </w:r>
    </w:p>
    <w:p w14:paraId="36F83A25" w14:textId="231DB11E" w:rsidR="0086050C" w:rsidRDefault="0086050C" w:rsidP="0086050C">
      <w:pPr>
        <w:tabs>
          <w:tab w:val="left" w:pos="1440"/>
        </w:tabs>
        <w:rPr>
          <w:b/>
          <w:sz w:val="22"/>
          <w:szCs w:val="22"/>
        </w:rPr>
      </w:pPr>
      <w:r>
        <w:rPr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3BB57D" wp14:editId="655C15E3">
                <wp:simplePos x="0" y="0"/>
                <wp:positionH relativeFrom="column">
                  <wp:posOffset>2104390</wp:posOffset>
                </wp:positionH>
                <wp:positionV relativeFrom="paragraph">
                  <wp:posOffset>137160</wp:posOffset>
                </wp:positionV>
                <wp:extent cx="1304925" cy="0"/>
                <wp:effectExtent l="0" t="0" r="2857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049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F4132C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5.7pt,10.8pt" to="268.45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>
        <w:rPr>
          <w:b/>
          <w:sz w:val="22"/>
          <w:szCs w:val="22"/>
        </w:rPr>
        <w:t xml:space="preserve">                Dollar amount for check: </w:t>
      </w:r>
    </w:p>
    <w:p w14:paraId="536613F9" w14:textId="2FBB4010" w:rsidR="0086050C" w:rsidRDefault="0086050C" w:rsidP="0086050C">
      <w:pPr>
        <w:tabs>
          <w:tab w:val="left" w:pos="1440"/>
        </w:tabs>
        <w:rPr>
          <w:b/>
          <w:sz w:val="22"/>
          <w:szCs w:val="22"/>
        </w:rPr>
      </w:pPr>
    </w:p>
    <w:p w14:paraId="6ED7E455" w14:textId="77777777" w:rsidR="0086050C" w:rsidRDefault="0086050C" w:rsidP="0033432F">
      <w:pPr>
        <w:rPr>
          <w:b/>
          <w:sz w:val="22"/>
          <w:szCs w:val="22"/>
        </w:rPr>
      </w:pPr>
    </w:p>
    <w:p w14:paraId="5DFED8B2" w14:textId="073B0AA8" w:rsidR="00B340B1" w:rsidRDefault="0086050C" w:rsidP="0033432F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ame of Winner(s):</w:t>
      </w:r>
    </w:p>
    <w:p w14:paraId="7F14819B" w14:textId="77777777" w:rsidR="0086050C" w:rsidRDefault="0086050C" w:rsidP="0033432F">
      <w:pPr>
        <w:rPr>
          <w:b/>
          <w:bCs/>
          <w:sz w:val="22"/>
          <w:szCs w:val="22"/>
        </w:rPr>
      </w:pPr>
    </w:p>
    <w:p w14:paraId="078D188D" w14:textId="4AF39936" w:rsidR="0086050C" w:rsidRDefault="0086050C" w:rsidP="0033432F">
      <w:pPr>
        <w:rPr>
          <w:b/>
          <w:bCs/>
          <w:sz w:val="22"/>
          <w:szCs w:val="22"/>
        </w:rPr>
      </w:pPr>
    </w:p>
    <w:p w14:paraId="2042EABD" w14:textId="5DCF7E63" w:rsidR="00BF533C" w:rsidRDefault="0086050C" w:rsidP="0033432F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Email of Winner(s):</w:t>
      </w:r>
    </w:p>
    <w:p w14:paraId="7EFA0867" w14:textId="77777777" w:rsidR="0086050C" w:rsidRDefault="0086050C" w:rsidP="0033432F">
      <w:pPr>
        <w:rPr>
          <w:b/>
          <w:bCs/>
          <w:sz w:val="22"/>
          <w:szCs w:val="22"/>
        </w:rPr>
      </w:pPr>
    </w:p>
    <w:p w14:paraId="4423D7B7" w14:textId="2E175B07" w:rsidR="0086050C" w:rsidRDefault="0086050C" w:rsidP="0033432F">
      <w:pPr>
        <w:rPr>
          <w:b/>
          <w:bCs/>
          <w:sz w:val="22"/>
          <w:szCs w:val="22"/>
        </w:rPr>
      </w:pPr>
    </w:p>
    <w:p w14:paraId="720EDE37" w14:textId="15821B64" w:rsidR="0086050C" w:rsidRDefault="0086050C" w:rsidP="0033432F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Name of Paper if applicable: </w:t>
      </w:r>
    </w:p>
    <w:p w14:paraId="3B6186D2" w14:textId="4A89D2CA" w:rsidR="0086050C" w:rsidRDefault="0086050C" w:rsidP="0033432F">
      <w:pPr>
        <w:rPr>
          <w:b/>
          <w:bCs/>
          <w:sz w:val="22"/>
          <w:szCs w:val="22"/>
        </w:rPr>
      </w:pPr>
    </w:p>
    <w:p w14:paraId="24685F1C" w14:textId="531572D6" w:rsidR="00BF533C" w:rsidRDefault="00BF533C" w:rsidP="0033432F">
      <w:pPr>
        <w:rPr>
          <w:b/>
          <w:bCs/>
          <w:sz w:val="22"/>
          <w:szCs w:val="22"/>
        </w:rPr>
      </w:pPr>
    </w:p>
    <w:p w14:paraId="78E36863" w14:textId="7C309618" w:rsidR="00BF533C" w:rsidRDefault="00BF533C" w:rsidP="0033432F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Do wish for the AAEA staff to notify the winner of the decision? </w:t>
      </w:r>
    </w:p>
    <w:p w14:paraId="6F90B8EB" w14:textId="589C2E00" w:rsidR="00BF533C" w:rsidRDefault="00BF533C" w:rsidP="00BF533C">
      <w:pPr>
        <w:tabs>
          <w:tab w:val="left" w:pos="144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          </w:t>
      </w:r>
      <w:sdt>
        <w:sdtPr>
          <w:rPr>
            <w:b/>
            <w:sz w:val="22"/>
            <w:szCs w:val="22"/>
          </w:rPr>
          <w:id w:val="5556685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>
        <w:rPr>
          <w:b/>
          <w:sz w:val="22"/>
          <w:szCs w:val="22"/>
        </w:rPr>
        <w:t xml:space="preserve"> Yes</w:t>
      </w:r>
    </w:p>
    <w:p w14:paraId="1CC6FB70" w14:textId="19B5F9E6" w:rsidR="00BF533C" w:rsidRDefault="00BF533C" w:rsidP="00BF533C">
      <w:pPr>
        <w:tabs>
          <w:tab w:val="left" w:pos="1440"/>
        </w:tabs>
        <w:rPr>
          <w:b/>
          <w:bCs/>
          <w:sz w:val="22"/>
          <w:szCs w:val="22"/>
        </w:rPr>
      </w:pPr>
      <w:r>
        <w:rPr>
          <w:b/>
          <w:sz w:val="22"/>
          <w:szCs w:val="22"/>
        </w:rPr>
        <w:t xml:space="preserve">           </w:t>
      </w:r>
      <w:sdt>
        <w:sdtPr>
          <w:rPr>
            <w:b/>
            <w:sz w:val="22"/>
            <w:szCs w:val="22"/>
          </w:rPr>
          <w:id w:val="4320995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>
        <w:rPr>
          <w:b/>
          <w:sz w:val="22"/>
          <w:szCs w:val="22"/>
        </w:rPr>
        <w:t xml:space="preserve"> No</w:t>
      </w:r>
      <w:r w:rsidR="00304562">
        <w:rPr>
          <w:b/>
          <w:sz w:val="22"/>
          <w:szCs w:val="22"/>
        </w:rPr>
        <w:t xml:space="preserve">, the Chair and/or </w:t>
      </w:r>
      <w:bookmarkStart w:id="0" w:name="_GoBack"/>
      <w:bookmarkEnd w:id="0"/>
      <w:r w:rsidR="00304562">
        <w:rPr>
          <w:b/>
          <w:sz w:val="22"/>
          <w:szCs w:val="22"/>
        </w:rPr>
        <w:t>appointed member of the Section’s leadership team will notify the winner.</w:t>
      </w:r>
      <w:r>
        <w:rPr>
          <w:b/>
          <w:sz w:val="22"/>
          <w:szCs w:val="22"/>
        </w:rPr>
        <w:br/>
      </w:r>
      <w:r>
        <w:rPr>
          <w:b/>
          <w:bCs/>
          <w:sz w:val="22"/>
          <w:szCs w:val="22"/>
        </w:rPr>
        <w:t xml:space="preserve">                </w:t>
      </w:r>
    </w:p>
    <w:p w14:paraId="19DDBA61" w14:textId="77777777" w:rsidR="00BF533C" w:rsidRDefault="00BF533C" w:rsidP="00BF533C">
      <w:pPr>
        <w:tabs>
          <w:tab w:val="left" w:pos="1440"/>
        </w:tabs>
        <w:rPr>
          <w:b/>
          <w:bCs/>
          <w:sz w:val="22"/>
          <w:szCs w:val="22"/>
        </w:rPr>
      </w:pPr>
    </w:p>
    <w:p w14:paraId="32186891" w14:textId="58B00A6A" w:rsidR="00BF533C" w:rsidRPr="00BF533C" w:rsidRDefault="00BF533C" w:rsidP="00BF533C">
      <w:pPr>
        <w:tabs>
          <w:tab w:val="left" w:pos="1440"/>
        </w:tabs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If no, please provide the mailing address of winner(s):</w:t>
      </w:r>
    </w:p>
    <w:p w14:paraId="291F74EB" w14:textId="20E0BD2F" w:rsidR="0086050C" w:rsidRDefault="00BF533C" w:rsidP="0033432F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br/>
      </w:r>
    </w:p>
    <w:p w14:paraId="2AEBBB5D" w14:textId="33B11646" w:rsidR="0086050C" w:rsidRPr="0086050C" w:rsidRDefault="0086050C" w:rsidP="0033432F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Additional details: </w:t>
      </w:r>
    </w:p>
    <w:p w14:paraId="5C7A2745" w14:textId="71AFDA99" w:rsidR="0033432F" w:rsidRPr="00EC6BFA" w:rsidRDefault="0033432F" w:rsidP="0033432F">
      <w:pPr>
        <w:rPr>
          <w:sz w:val="22"/>
          <w:szCs w:val="22"/>
        </w:rPr>
      </w:pPr>
    </w:p>
    <w:p w14:paraId="2432873E" w14:textId="77777777" w:rsidR="0091527A" w:rsidRPr="00EC6BFA" w:rsidRDefault="0091527A">
      <w:pPr>
        <w:rPr>
          <w:sz w:val="22"/>
          <w:szCs w:val="22"/>
        </w:rPr>
      </w:pPr>
    </w:p>
    <w:sectPr w:rsidR="0091527A" w:rsidRPr="00EC6B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6021CD"/>
    <w:multiLevelType w:val="hybridMultilevel"/>
    <w:tmpl w:val="CFEE7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yMDexsDAzNTExNbZQ0lEKTi0uzszPAykwrAUA1NQGzSwAAAA="/>
  </w:docVars>
  <w:rsids>
    <w:rsidRoot w:val="0033432F"/>
    <w:rsid w:val="0003505B"/>
    <w:rsid w:val="001765CD"/>
    <w:rsid w:val="002D6B6D"/>
    <w:rsid w:val="00304562"/>
    <w:rsid w:val="00313A54"/>
    <w:rsid w:val="00333950"/>
    <w:rsid w:val="0033432F"/>
    <w:rsid w:val="003F570F"/>
    <w:rsid w:val="00436E0A"/>
    <w:rsid w:val="00472ADD"/>
    <w:rsid w:val="004844BC"/>
    <w:rsid w:val="00496709"/>
    <w:rsid w:val="00503663"/>
    <w:rsid w:val="00522380"/>
    <w:rsid w:val="006A2BDF"/>
    <w:rsid w:val="00717691"/>
    <w:rsid w:val="0086050C"/>
    <w:rsid w:val="008C71CA"/>
    <w:rsid w:val="008E2E27"/>
    <w:rsid w:val="008E7030"/>
    <w:rsid w:val="00903C20"/>
    <w:rsid w:val="0091527A"/>
    <w:rsid w:val="009D2987"/>
    <w:rsid w:val="00A0081F"/>
    <w:rsid w:val="00AB09A4"/>
    <w:rsid w:val="00B15441"/>
    <w:rsid w:val="00B340B1"/>
    <w:rsid w:val="00B8633E"/>
    <w:rsid w:val="00BA4818"/>
    <w:rsid w:val="00BF17BF"/>
    <w:rsid w:val="00BF533C"/>
    <w:rsid w:val="00C217CB"/>
    <w:rsid w:val="00C67EC6"/>
    <w:rsid w:val="00CD4860"/>
    <w:rsid w:val="00D03C3F"/>
    <w:rsid w:val="00D25604"/>
    <w:rsid w:val="00E50D3A"/>
    <w:rsid w:val="00E54A32"/>
    <w:rsid w:val="00EC6BFA"/>
    <w:rsid w:val="00F7338C"/>
    <w:rsid w:val="00FD3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E1BF6"/>
  <w15:chartTrackingRefBased/>
  <w15:docId w15:val="{7A55D2AA-7668-4B73-AC4F-F63C0D08F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432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44B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44BC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B340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23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26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6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1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2</Words>
  <Characters>7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Kenner</dc:creator>
  <cp:keywords/>
  <dc:description/>
  <cp:lastModifiedBy>Jessica Weister</cp:lastModifiedBy>
  <cp:revision>3</cp:revision>
  <dcterms:created xsi:type="dcterms:W3CDTF">2023-03-27T17:00:00Z</dcterms:created>
  <dcterms:modified xsi:type="dcterms:W3CDTF">2023-03-27T17:13:00Z</dcterms:modified>
</cp:coreProperties>
</file>